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7A1C240F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CURRICULUM COMMITTEE </w:t>
      </w:r>
    </w:p>
    <w:p w14:paraId="1FEF4977" w14:textId="4D554BD5" w:rsidR="00B07F66" w:rsidRDefault="003B4A38" w:rsidP="0080639A">
      <w:pPr>
        <w:pStyle w:val="Title"/>
        <w:rPr>
          <w:rFonts w:asciiTheme="majorHAnsi" w:hAnsiTheme="majorHAnsi"/>
          <w:sz w:val="20"/>
          <w:szCs w:val="20"/>
        </w:rPr>
      </w:pPr>
      <w:bookmarkStart w:id="0" w:name="_GoBack"/>
      <w:r>
        <w:rPr>
          <w:rFonts w:asciiTheme="majorHAnsi" w:hAnsiTheme="majorHAnsi"/>
          <w:sz w:val="20"/>
          <w:szCs w:val="20"/>
        </w:rPr>
        <w:t xml:space="preserve">December 2021 </w:t>
      </w:r>
      <w:bookmarkEnd w:id="0"/>
    </w:p>
    <w:p w14:paraId="62392807" w14:textId="5C4B01BE" w:rsidR="00BF4AFA" w:rsidRDefault="00BF4AFA" w:rsidP="0080639A">
      <w:pPr>
        <w:pStyle w:val="Title"/>
      </w:pPr>
    </w:p>
    <w:p w14:paraId="15C01399" w14:textId="77777777" w:rsidR="00BF4AFA" w:rsidRDefault="00BF4AFA" w:rsidP="0080639A">
      <w:pPr>
        <w:pStyle w:val="Title"/>
        <w:rPr>
          <w:rFonts w:asciiTheme="majorHAnsi" w:hAnsiTheme="majorHAnsi"/>
          <w:sz w:val="24"/>
        </w:rPr>
      </w:pPr>
    </w:p>
    <w:p w14:paraId="6A2E796D" w14:textId="77777777" w:rsidR="00A4282D" w:rsidRPr="0080639A" w:rsidRDefault="00A4282D" w:rsidP="0080639A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C7A04E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0D228E35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F206E2">
        <w:rPr>
          <w:rFonts w:asciiTheme="majorHAnsi" w:hAnsiTheme="majorHAnsi"/>
        </w:rPr>
        <w:t xml:space="preserve"> and Adoption of the Agenda</w:t>
      </w:r>
    </w:p>
    <w:p w14:paraId="01B637BD" w14:textId="0EEC4FFB" w:rsidR="00DE318E" w:rsidRDefault="00DE318E" w:rsidP="00DE318E">
      <w:pPr>
        <w:ind w:left="360"/>
        <w:rPr>
          <w:rFonts w:asciiTheme="majorHAnsi" w:hAnsiTheme="majorHAnsi"/>
        </w:rPr>
      </w:pPr>
    </w:p>
    <w:p w14:paraId="1284D66B" w14:textId="75C8A4A0" w:rsidR="00DE318E" w:rsidRDefault="00DE318E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pprove the minutes from</w:t>
      </w:r>
      <w:r w:rsidR="003B4A38">
        <w:rPr>
          <w:rFonts w:asciiTheme="majorHAnsi" w:hAnsiTheme="majorHAnsi"/>
        </w:rPr>
        <w:t xml:space="preserve"> November 10, 2021 </w:t>
      </w:r>
    </w:p>
    <w:p w14:paraId="68026F25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2D607202" w14:textId="55E5269B" w:rsidR="003B4A38" w:rsidRDefault="003B4A38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Article Progress: Cross Listing </w:t>
      </w:r>
    </w:p>
    <w:p w14:paraId="4AAE5703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5306E5E5" w14:textId="66745CA8" w:rsidR="003B4A38" w:rsidRDefault="003B4A38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chedule Webinar on Cross Listing </w:t>
      </w:r>
    </w:p>
    <w:p w14:paraId="313FE6B0" w14:textId="088BE2CB" w:rsidR="003B4A38" w:rsidRDefault="003B4A38" w:rsidP="003B4A38">
      <w:pPr>
        <w:pStyle w:val="ListParagraph"/>
        <w:rPr>
          <w:rFonts w:asciiTheme="majorHAnsi" w:hAnsiTheme="majorHAnsi"/>
        </w:rPr>
      </w:pPr>
    </w:p>
    <w:p w14:paraId="781DFB55" w14:textId="2EE3FA75" w:rsidR="003B4A38" w:rsidRDefault="003B4A38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uss In Person Meeting (Late January/Early Feb) </w:t>
      </w:r>
    </w:p>
    <w:p w14:paraId="1B6C863C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7B0C2175" w14:textId="0A3E91EC" w:rsidR="003B4A38" w:rsidRDefault="003B4A38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urriculum Institute Planning </w:t>
      </w:r>
    </w:p>
    <w:p w14:paraId="0A158598" w14:textId="77777777" w:rsidR="003B4A38" w:rsidRDefault="003B4A38" w:rsidP="003B4A38">
      <w:pPr>
        <w:pStyle w:val="ListParagraph"/>
        <w:rPr>
          <w:rFonts w:asciiTheme="majorHAnsi" w:hAnsiTheme="majorHAnsi"/>
        </w:rPr>
      </w:pPr>
    </w:p>
    <w:p w14:paraId="1D70C3D5" w14:textId="012DBA45" w:rsid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itle Brainstorming </w:t>
      </w:r>
    </w:p>
    <w:p w14:paraId="524F96EC" w14:textId="455E4672" w:rsid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mes/Strands </w:t>
      </w:r>
    </w:p>
    <w:p w14:paraId="4CC16592" w14:textId="7DF36A6C" w:rsid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General Session Ideas </w:t>
      </w:r>
    </w:p>
    <w:p w14:paraId="7E46B63B" w14:textId="2F971538" w:rsidR="003B4A38" w:rsidRDefault="003B4A38" w:rsidP="003B4A38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EI Work from 5C </w:t>
      </w:r>
    </w:p>
    <w:p w14:paraId="087F4073" w14:textId="2AA7AF0E" w:rsidR="008155B8" w:rsidRPr="003B4A38" w:rsidRDefault="003B4A38" w:rsidP="003B4A38">
      <w:pPr>
        <w:numPr>
          <w:ilvl w:val="1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Breakout Ideas </w:t>
      </w:r>
    </w:p>
    <w:p w14:paraId="72564586" w14:textId="00F2B401" w:rsidR="00BC6A8D" w:rsidRDefault="00BC6A8D" w:rsidP="003B4A38">
      <w:pPr>
        <w:jc w:val="both"/>
        <w:rPr>
          <w:rFonts w:asciiTheme="majorHAnsi" w:hAnsiTheme="majorHAnsi"/>
        </w:rPr>
      </w:pPr>
    </w:p>
    <w:p w14:paraId="2592C51F" w14:textId="267B262D" w:rsidR="00DE318E" w:rsidRDefault="003B4A38" w:rsidP="00BC6A8D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signed Resolutions from Spring Plenary </w:t>
      </w:r>
    </w:p>
    <w:p w14:paraId="1C06C779" w14:textId="43CF7C5E" w:rsidR="00DE318E" w:rsidRDefault="00DE318E" w:rsidP="00DE318E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esentations </w:t>
      </w:r>
    </w:p>
    <w:p w14:paraId="34EAB78F" w14:textId="67DB6EAE" w:rsidR="00DE318E" w:rsidRDefault="00DE318E" w:rsidP="00BC6A8D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urriculum Institute </w:t>
      </w:r>
      <w:r w:rsidR="00916CEA">
        <w:rPr>
          <w:rFonts w:asciiTheme="majorHAnsi" w:hAnsiTheme="majorHAnsi"/>
        </w:rPr>
        <w:t xml:space="preserve">2021 </w:t>
      </w:r>
    </w:p>
    <w:p w14:paraId="56B5F7DB" w14:textId="540CD9EF" w:rsidR="00DE318E" w:rsidRDefault="00DE318E" w:rsidP="00DE318E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rainstorming Themes </w:t>
      </w:r>
    </w:p>
    <w:p w14:paraId="0C1189DB" w14:textId="05FDBCF6" w:rsidR="00DE318E" w:rsidRDefault="00DE318E" w:rsidP="00DE318E">
      <w:pPr>
        <w:numPr>
          <w:ilvl w:val="1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Regional </w:t>
      </w:r>
    </w:p>
    <w:p w14:paraId="402DBFE1" w14:textId="1AE6E20F" w:rsidR="00B07F66" w:rsidRDefault="00B07F66" w:rsidP="00DE318E">
      <w:pPr>
        <w:ind w:left="360"/>
        <w:jc w:val="both"/>
        <w:rPr>
          <w:rFonts w:asciiTheme="majorHAnsi" w:hAnsiTheme="majorHAnsi"/>
        </w:rPr>
      </w:pPr>
    </w:p>
    <w:p w14:paraId="670A7FF8" w14:textId="29C76132" w:rsidR="00BC6A8D" w:rsidRPr="00F720A3" w:rsidRDefault="00BC6A8D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uture Meetings 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665FAF9F" w14:textId="3957500C" w:rsidR="00F720A3" w:rsidRPr="00916CEA" w:rsidRDefault="0080639A" w:rsidP="00B07F66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462A4566" w14:textId="77777777" w:rsidR="00916CEA" w:rsidRDefault="00916CEA" w:rsidP="00916CEA">
      <w:pPr>
        <w:pStyle w:val="ListParagraph"/>
        <w:rPr>
          <w:rFonts w:asciiTheme="majorHAnsi" w:hAnsiTheme="majorHAnsi"/>
        </w:rPr>
      </w:pPr>
    </w:p>
    <w:p w14:paraId="65A6AC3B" w14:textId="77777777" w:rsidR="00916CEA" w:rsidRPr="00B07F66" w:rsidRDefault="00916CEA" w:rsidP="00916CEA">
      <w:pPr>
        <w:ind w:left="1080"/>
        <w:rPr>
          <w:rFonts w:asciiTheme="majorHAnsi" w:hAnsiTheme="majorHAnsi"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11C774E4" w14:textId="119117B0" w:rsidR="00256648" w:rsidRPr="00B07F66" w:rsidRDefault="004B62D3" w:rsidP="00256648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A046D59" w14:textId="50BF79D3" w:rsidR="00256648" w:rsidRPr="00256648" w:rsidRDefault="00A879DA" w:rsidP="00DE318E">
      <w:pPr>
        <w:ind w:left="720"/>
        <w:rPr>
          <w:rFonts w:asciiTheme="majorHAnsi" w:hAnsiTheme="majorHAnsi"/>
        </w:rPr>
      </w:pPr>
      <w:hyperlink r:id="rId8" w:history="1">
        <w:r w:rsidR="00256648" w:rsidRPr="00256648">
          <w:rPr>
            <w:rStyle w:val="Hyperlink"/>
            <w:rFonts w:asciiTheme="majorHAnsi" w:hAnsiTheme="majorHAnsi"/>
          </w:rPr>
          <w:t>9.02 S21 Develop a Rubric for Ethnic Studies Courses and Ethnic Studies Competencies</w:t>
        </w:r>
      </w:hyperlink>
      <w:r w:rsidR="00256648" w:rsidRPr="00256648">
        <w:rPr>
          <w:rFonts w:asciiTheme="majorHAnsi" w:hAnsiTheme="majorHAnsi"/>
        </w:rPr>
        <w:t xml:space="preserve"> </w:t>
      </w:r>
    </w:p>
    <w:p w14:paraId="55BE8BAE" w14:textId="63BECFCC" w:rsidR="00256648" w:rsidRPr="00256648" w:rsidRDefault="00A879DA" w:rsidP="00DE318E">
      <w:pPr>
        <w:ind w:left="720"/>
        <w:rPr>
          <w:rFonts w:asciiTheme="majorHAnsi" w:hAnsiTheme="majorHAnsi"/>
        </w:rPr>
      </w:pPr>
      <w:hyperlink r:id="rId9" w:history="1">
        <w:r w:rsidR="00256648" w:rsidRPr="00256648">
          <w:rPr>
            <w:rStyle w:val="Hyperlink"/>
            <w:rFonts w:asciiTheme="majorHAnsi" w:hAnsiTheme="majorHAnsi"/>
          </w:rPr>
          <w:t>9.06 S21 Develop a Rubric for Ethnic Studies Courses for the CSU General Education Area F</w:t>
        </w:r>
      </w:hyperlink>
      <w:r w:rsidR="00256648" w:rsidRPr="00256648">
        <w:rPr>
          <w:rFonts w:asciiTheme="majorHAnsi" w:hAnsiTheme="majorHAnsi"/>
        </w:rPr>
        <w:t xml:space="preserve"> </w:t>
      </w:r>
    </w:p>
    <w:p w14:paraId="69D77413" w14:textId="02019C30" w:rsidR="00256648" w:rsidRPr="00256648" w:rsidRDefault="00A879DA" w:rsidP="00DE318E">
      <w:pPr>
        <w:ind w:left="720"/>
        <w:rPr>
          <w:rFonts w:asciiTheme="majorHAnsi" w:hAnsiTheme="majorHAnsi"/>
        </w:rPr>
      </w:pPr>
      <w:hyperlink r:id="rId10" w:history="1">
        <w:r w:rsidR="00256648" w:rsidRPr="00256648">
          <w:rPr>
            <w:rStyle w:val="Hyperlink"/>
            <w:rFonts w:asciiTheme="majorHAnsi" w:hAnsiTheme="majorHAnsi"/>
          </w:rPr>
          <w:t>9.07 S21 Defining Ethnic Studies and its Four Core Disciplines</w:t>
        </w:r>
      </w:hyperlink>
    </w:p>
    <w:p w14:paraId="46AB4C29" w14:textId="45ECEBAE" w:rsidR="00256648" w:rsidRPr="00256648" w:rsidRDefault="00256648" w:rsidP="00DE318E">
      <w:pPr>
        <w:ind w:left="720"/>
        <w:rPr>
          <w:rFonts w:asciiTheme="majorHAnsi" w:hAnsiTheme="majorHAnsi"/>
        </w:rPr>
      </w:pPr>
      <w:bookmarkStart w:id="1" w:name="_Hlk80359971"/>
      <w:r w:rsidRPr="00256648">
        <w:rPr>
          <w:rFonts w:asciiTheme="majorHAnsi" w:hAnsiTheme="majorHAnsi"/>
        </w:rPr>
        <w:t xml:space="preserve">9.09 S21 Reinstatement of Non-substantive Revision Category for the Program and Course Approval Handbook </w:t>
      </w:r>
    </w:p>
    <w:bookmarkEnd w:id="1"/>
    <w:p w14:paraId="1935B993" w14:textId="77777777" w:rsidR="00D66C18" w:rsidRPr="00F720A3" w:rsidRDefault="00D66C18" w:rsidP="00DE318E">
      <w:pPr>
        <w:ind w:left="720"/>
        <w:rPr>
          <w:rFonts w:asciiTheme="majorHAnsi" w:hAnsiTheme="majorHAnsi"/>
        </w:rPr>
      </w:pPr>
    </w:p>
    <w:p w14:paraId="755CDED5" w14:textId="5D86D99F" w:rsidR="004B62D3" w:rsidRPr="00DE318E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</w:t>
      </w:r>
      <w:r w:rsidR="00F720A3" w:rsidRPr="00F720A3">
        <w:rPr>
          <w:rFonts w:asciiTheme="majorHAnsi" w:hAnsiTheme="majorHAnsi"/>
        </w:rPr>
        <w:lastRenderedPageBreak/>
        <w:t xml:space="preserve">year report). </w:t>
      </w:r>
    </w:p>
    <w:p w14:paraId="19579EB4" w14:textId="52E57660" w:rsidR="00DE318E" w:rsidRDefault="00DE318E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 xml:space="preserve">Curriculum Regionals October 2021 </w:t>
      </w:r>
    </w:p>
    <w:p w14:paraId="47FB2308" w14:textId="78DDAFA0" w:rsidR="00916CEA" w:rsidRDefault="00916CEA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ostrum November 2021 </w:t>
      </w:r>
    </w:p>
    <w:p w14:paraId="6D6D1616" w14:textId="77777777" w:rsidR="00916CEA" w:rsidRPr="00916CEA" w:rsidRDefault="00916CEA" w:rsidP="00916CEA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>Moving the Needle: Equity, Cultural Responsiveness,</w:t>
      </w:r>
    </w:p>
    <w:p w14:paraId="6BA79412" w14:textId="0CF54B52" w:rsidR="00916CEA" w:rsidRDefault="00916CEA" w:rsidP="00916CEA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>and Anti-Racism in the Course Outline of Record</w:t>
      </w:r>
    </w:p>
    <w:p w14:paraId="6C565BF0" w14:textId="16856807" w:rsidR="00DE318E" w:rsidRDefault="00DE318E" w:rsidP="00DE318E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>ASCCC Plenary Presentations</w:t>
      </w:r>
      <w:r>
        <w:rPr>
          <w:rFonts w:asciiTheme="majorHAnsi" w:hAnsiTheme="majorHAnsi"/>
        </w:rPr>
        <w:t xml:space="preserve"> November 2021 </w:t>
      </w:r>
    </w:p>
    <w:p w14:paraId="2FC79DC5" w14:textId="16F492D0" w:rsid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ll things Ethnic Studies </w:t>
      </w:r>
    </w:p>
    <w:p w14:paraId="3FB0E6DE" w14:textId="1B1DD1B9" w:rsidR="00DE318E" w:rsidRP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Role of Senates in General Education </w:t>
      </w:r>
    </w:p>
    <w:p w14:paraId="758BD927" w14:textId="4755F24F" w:rsidR="00DE318E" w:rsidRPr="00916CEA" w:rsidRDefault="00DE318E" w:rsidP="00916CEA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 w:rsidRPr="00916CEA">
        <w:rPr>
          <w:rFonts w:asciiTheme="majorHAnsi" w:hAnsiTheme="majorHAnsi"/>
        </w:rPr>
        <w:t xml:space="preserve">ASCCC Resolution </w:t>
      </w:r>
    </w:p>
    <w:p w14:paraId="37B687AD" w14:textId="0E5D2CD8" w:rsidR="00DE318E" w:rsidRPr="00DE318E" w:rsidRDefault="00DE318E" w:rsidP="00DE318E">
      <w:pPr>
        <w:pStyle w:val="ListParagraph"/>
        <w:numPr>
          <w:ilvl w:val="2"/>
          <w:numId w:val="13"/>
        </w:numPr>
        <w:rPr>
          <w:rFonts w:asciiTheme="majorHAnsi" w:hAnsiTheme="majorHAnsi"/>
        </w:rPr>
      </w:pPr>
      <w:r w:rsidRPr="00DE318E">
        <w:rPr>
          <w:rFonts w:asciiTheme="majorHAnsi" w:hAnsiTheme="majorHAnsi"/>
        </w:rPr>
        <w:t>9.01</w:t>
      </w:r>
      <w:r w:rsidRPr="00DE318E">
        <w:rPr>
          <w:rFonts w:asciiTheme="majorHAnsi" w:eastAsiaTheme="minorEastAsia" w:hAnsiTheme="majorHAnsi"/>
        </w:rPr>
        <w:tab/>
      </w:r>
      <w:r w:rsidRPr="00DE318E">
        <w:rPr>
          <w:rFonts w:asciiTheme="majorHAnsi" w:hAnsiTheme="majorHAnsi"/>
        </w:rPr>
        <w:t>F21 Adding Culturally Responsive Curriculum, Equity Mindedness and Anti-Racism to Course Outline of Record (COR) Requirements in Title 5</w:t>
      </w:r>
    </w:p>
    <w:p w14:paraId="5D5BAB01" w14:textId="0A9155BD" w:rsidR="00DE318E" w:rsidRDefault="00DE318E" w:rsidP="00DE318E">
      <w:pPr>
        <w:pStyle w:val="ListParagraph"/>
        <w:rPr>
          <w:rFonts w:asciiTheme="majorHAnsi" w:hAnsiTheme="majorHAnsi"/>
        </w:rPr>
      </w:pPr>
    </w:p>
    <w:p w14:paraId="0492F7A0" w14:textId="6CE4FD10" w:rsidR="00916CEA" w:rsidRPr="00916CEA" w:rsidRDefault="00916CEA" w:rsidP="00916CEA">
      <w:pPr>
        <w:rPr>
          <w:rFonts w:asciiTheme="majorHAnsi" w:hAnsiTheme="majorHAnsi"/>
        </w:rPr>
      </w:pPr>
    </w:p>
    <w:p w14:paraId="75659E77" w14:textId="77777777" w:rsidR="00DE318E" w:rsidRPr="00DE318E" w:rsidRDefault="00DE318E" w:rsidP="00DE318E">
      <w:pPr>
        <w:rPr>
          <w:rFonts w:asciiTheme="majorHAnsi" w:hAnsiTheme="majorHAnsi"/>
          <w:b/>
        </w:rPr>
      </w:pP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2303A" w14:textId="77777777" w:rsidR="00A879DA" w:rsidRDefault="00A879DA">
      <w:r>
        <w:separator/>
      </w:r>
    </w:p>
  </w:endnote>
  <w:endnote w:type="continuationSeparator" w:id="0">
    <w:p w14:paraId="342279A0" w14:textId="77777777" w:rsidR="00A879DA" w:rsidRDefault="00A87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79E0C" w14:textId="77777777" w:rsidR="00A879DA" w:rsidRDefault="00A879DA">
      <w:r>
        <w:separator/>
      </w:r>
    </w:p>
  </w:footnote>
  <w:footnote w:type="continuationSeparator" w:id="0">
    <w:p w14:paraId="217C3E07" w14:textId="77777777" w:rsidR="00A879DA" w:rsidRDefault="00A879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50235"/>
    <w:multiLevelType w:val="hybridMultilevel"/>
    <w:tmpl w:val="AE2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2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9"/>
  </w:num>
  <w:num w:numId="5">
    <w:abstractNumId w:val="2"/>
  </w:num>
  <w:num w:numId="6">
    <w:abstractNumId w:val="11"/>
  </w:num>
  <w:num w:numId="7">
    <w:abstractNumId w:val="4"/>
  </w:num>
  <w:num w:numId="8">
    <w:abstractNumId w:val="5"/>
  </w:num>
  <w:num w:numId="9">
    <w:abstractNumId w:val="8"/>
  </w:num>
  <w:num w:numId="10">
    <w:abstractNumId w:val="10"/>
  </w:num>
  <w:num w:numId="11">
    <w:abstractNumId w:val="3"/>
  </w:num>
  <w:num w:numId="12">
    <w:abstractNumId w:val="7"/>
  </w:num>
  <w:num w:numId="1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92652"/>
    <w:rsid w:val="00095961"/>
    <w:rsid w:val="000A020D"/>
    <w:rsid w:val="000A0815"/>
    <w:rsid w:val="000A10E5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E4F77"/>
    <w:rsid w:val="000F18D3"/>
    <w:rsid w:val="000F28AF"/>
    <w:rsid w:val="000F7A00"/>
    <w:rsid w:val="00100899"/>
    <w:rsid w:val="00105D15"/>
    <w:rsid w:val="00107EA1"/>
    <w:rsid w:val="001132AF"/>
    <w:rsid w:val="001159E8"/>
    <w:rsid w:val="001247C0"/>
    <w:rsid w:val="00124D85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569D0"/>
    <w:rsid w:val="0036640B"/>
    <w:rsid w:val="00377EEC"/>
    <w:rsid w:val="003906EA"/>
    <w:rsid w:val="00395567"/>
    <w:rsid w:val="003A0C05"/>
    <w:rsid w:val="003A0ED0"/>
    <w:rsid w:val="003B4A38"/>
    <w:rsid w:val="003B4DEB"/>
    <w:rsid w:val="003B7DA2"/>
    <w:rsid w:val="003C2286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6EEC"/>
    <w:rsid w:val="00567026"/>
    <w:rsid w:val="0057344B"/>
    <w:rsid w:val="00576C85"/>
    <w:rsid w:val="00582ACA"/>
    <w:rsid w:val="00585CCB"/>
    <w:rsid w:val="0059095D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57C17"/>
    <w:rsid w:val="006742D7"/>
    <w:rsid w:val="00676C02"/>
    <w:rsid w:val="00680F12"/>
    <w:rsid w:val="00685FB0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4558"/>
    <w:rsid w:val="00911052"/>
    <w:rsid w:val="00916CEA"/>
    <w:rsid w:val="00921C62"/>
    <w:rsid w:val="00934695"/>
    <w:rsid w:val="00940548"/>
    <w:rsid w:val="00963F3A"/>
    <w:rsid w:val="0096544C"/>
    <w:rsid w:val="009704F7"/>
    <w:rsid w:val="00981907"/>
    <w:rsid w:val="00982004"/>
    <w:rsid w:val="009A22D2"/>
    <w:rsid w:val="009B267B"/>
    <w:rsid w:val="009B50A5"/>
    <w:rsid w:val="009C3528"/>
    <w:rsid w:val="009C447E"/>
    <w:rsid w:val="009C7D14"/>
    <w:rsid w:val="009D1878"/>
    <w:rsid w:val="009D1CE1"/>
    <w:rsid w:val="009E000D"/>
    <w:rsid w:val="009E3BA2"/>
    <w:rsid w:val="009E4622"/>
    <w:rsid w:val="009E58E4"/>
    <w:rsid w:val="009E7C40"/>
    <w:rsid w:val="009F1F58"/>
    <w:rsid w:val="009F705D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879DA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52298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4AFA"/>
    <w:rsid w:val="00BF737A"/>
    <w:rsid w:val="00C02286"/>
    <w:rsid w:val="00C14311"/>
    <w:rsid w:val="00C23EB9"/>
    <w:rsid w:val="00C2792E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51C6"/>
    <w:rsid w:val="00CC70C1"/>
    <w:rsid w:val="00CD67AB"/>
    <w:rsid w:val="00CE384E"/>
    <w:rsid w:val="00CF24FD"/>
    <w:rsid w:val="00CF6E7F"/>
    <w:rsid w:val="00D047D4"/>
    <w:rsid w:val="00D0721D"/>
    <w:rsid w:val="00D17423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E318E"/>
    <w:rsid w:val="00DF2D65"/>
    <w:rsid w:val="00DF7075"/>
    <w:rsid w:val="00E00793"/>
    <w:rsid w:val="00E0243D"/>
    <w:rsid w:val="00E045CF"/>
    <w:rsid w:val="00E06EBD"/>
    <w:rsid w:val="00E36DB1"/>
    <w:rsid w:val="00E4601B"/>
    <w:rsid w:val="00E46238"/>
    <w:rsid w:val="00E50FE0"/>
    <w:rsid w:val="00E602BE"/>
    <w:rsid w:val="00E72867"/>
    <w:rsid w:val="00E732F6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cc.org/resolutions/develop-rubric-ethnic-studies-courses-and-ethnic-studies-competencie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asccc.org/resolutions/defining-ethnic-studies-and-its-four-core-discipli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ccc.org/resolutions/develop-rubric-ethnic-studies-courses-csu-general-education-area-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916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2</cp:revision>
  <cp:lastPrinted>2017-04-13T00:50:00Z</cp:lastPrinted>
  <dcterms:created xsi:type="dcterms:W3CDTF">2022-01-28T21:11:00Z</dcterms:created>
  <dcterms:modified xsi:type="dcterms:W3CDTF">2022-01-2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